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0E7EF" w14:textId="2994ACD4" w:rsidR="00F32468" w:rsidRDefault="0066341A" w:rsidP="0066341A">
      <w:pPr>
        <w:pStyle w:val="Title"/>
      </w:pPr>
      <w:proofErr w:type="spellStart"/>
      <w:r w:rsidRPr="00F32468">
        <w:t>Group_Assignment_Report</w:t>
      </w:r>
      <w:proofErr w:type="spellEnd"/>
    </w:p>
    <w:p w14:paraId="51864F2B" w14:textId="77777777" w:rsidR="0066341A" w:rsidRDefault="0066341A"/>
    <w:p w14:paraId="48BD4C83" w14:textId="77777777" w:rsidR="0066341A" w:rsidRDefault="0066341A" w:rsidP="0066341A">
      <w:r>
        <w:t xml:space="preserve">Submitted by </w:t>
      </w:r>
    </w:p>
    <w:p w14:paraId="212D25F8" w14:textId="77777777" w:rsidR="0066341A" w:rsidRDefault="0066341A" w:rsidP="0066341A">
      <w:r>
        <w:t xml:space="preserve">5000228410 - </w:t>
      </w:r>
      <w:proofErr w:type="spellStart"/>
      <w:r>
        <w:t>Ashbir</w:t>
      </w:r>
      <w:proofErr w:type="spellEnd"/>
      <w:r>
        <w:t xml:space="preserve"> Singh Dhiman</w:t>
      </w:r>
    </w:p>
    <w:p w14:paraId="387BA4A0" w14:textId="5C164F8B" w:rsidR="0066341A" w:rsidRDefault="0066341A" w:rsidP="0066341A">
      <w:r>
        <w:t>500218849- Jevica Jane D Souza</w:t>
      </w:r>
    </w:p>
    <w:p w14:paraId="2DDB6816" w14:textId="14B5A4DC" w:rsidR="0066341A" w:rsidRDefault="0066341A" w:rsidP="0066341A">
      <w:r>
        <w:t xml:space="preserve">Please note that this was done collaboratively on </w:t>
      </w:r>
      <w:proofErr w:type="spellStart"/>
      <w:r>
        <w:t>Github</w:t>
      </w:r>
      <w:proofErr w:type="spellEnd"/>
      <w:r>
        <w:t>, hence you may see the workspace changing with files getting modified, however this is because each of us modified and updated the code.</w:t>
      </w:r>
    </w:p>
    <w:p w14:paraId="4899DDE3" w14:textId="77777777" w:rsidR="0066341A" w:rsidRDefault="0066341A" w:rsidP="0066341A"/>
    <w:p w14:paraId="07BB6A59" w14:textId="77777777" w:rsidR="0066341A" w:rsidRDefault="0066341A" w:rsidP="0066341A">
      <w:pPr>
        <w:rPr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ask 1:</w:t>
      </w:r>
      <w:r>
        <w:t xml:space="preserve"> </w:t>
      </w:r>
      <w:r>
        <w:rPr>
          <w:sz w:val="24"/>
          <w:szCs w:val="24"/>
        </w:rPr>
        <w:t>Setting Up Your Project</w:t>
      </w:r>
    </w:p>
    <w:p w14:paraId="3BEB80A5" w14:textId="77777777" w:rsidR="0066341A" w:rsidRDefault="0066341A" w:rsidP="0066341A">
      <w:pPr>
        <w:rPr>
          <w:sz w:val="24"/>
          <w:szCs w:val="24"/>
        </w:rPr>
      </w:pPr>
      <w:r>
        <w:rPr>
          <w:sz w:val="24"/>
          <w:szCs w:val="24"/>
        </w:rPr>
        <w:t>Set up a project structure with HTML, CSS, and JavaScript folders.</w:t>
      </w:r>
    </w:p>
    <w:p w14:paraId="54B30924" w14:textId="77777777" w:rsidR="0066341A" w:rsidRDefault="0066341A" w:rsidP="0066341A">
      <w:pPr>
        <w:rPr>
          <w:sz w:val="24"/>
          <w:szCs w:val="24"/>
        </w:rPr>
      </w:pPr>
      <w:r>
        <w:rPr>
          <w:sz w:val="24"/>
          <w:szCs w:val="24"/>
        </w:rPr>
        <w:t>Create an HTML file with a basic structure for a to-do list.</w:t>
      </w:r>
    </w:p>
    <w:p w14:paraId="699221B0" w14:textId="0EA5F890" w:rsidR="0066341A" w:rsidRDefault="0066341A" w:rsidP="0066341A"/>
    <w:p w14:paraId="0B33006F" w14:textId="1C54E515" w:rsidR="0066341A" w:rsidRDefault="0066341A" w:rsidP="0066341A">
      <w:r>
        <w:t>CSS Screenshots:</w:t>
      </w:r>
    </w:p>
    <w:p w14:paraId="107C8296" w14:textId="4D27E456" w:rsidR="0066341A" w:rsidRDefault="0066341A" w:rsidP="0066341A">
      <w:r>
        <w:rPr>
          <w:noProof/>
        </w:rPr>
        <w:drawing>
          <wp:inline distT="0" distB="0" distL="0" distR="0" wp14:anchorId="0E6F944E" wp14:editId="0EED60B6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89F1" w14:textId="26A8F9AA" w:rsidR="0066341A" w:rsidRDefault="0066341A" w:rsidP="0066341A">
      <w:r>
        <w:rPr>
          <w:noProof/>
        </w:rPr>
        <w:lastRenderedPageBreak/>
        <w:drawing>
          <wp:inline distT="0" distB="0" distL="0" distR="0" wp14:anchorId="3B7EC035" wp14:editId="06CD694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B07F09" w14:textId="77777777" w:rsidR="0066341A" w:rsidRDefault="0066341A"/>
    <w:sectPr w:rsidR="006634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3MzUyM7I0NTO0NDVR0lEKTi0uzszPAykwrAUABxq20ywAAAA="/>
  </w:docVars>
  <w:rsids>
    <w:rsidRoot w:val="00F32468"/>
    <w:rsid w:val="0066341A"/>
    <w:rsid w:val="00F32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221E3"/>
  <w15:chartTrackingRefBased/>
  <w15:docId w15:val="{B799919F-8D76-4E84-95BB-64D96E392A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634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341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8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1</Words>
  <Characters>410</Characters>
  <Application>Microsoft Office Word</Application>
  <DocSecurity>0</DocSecurity>
  <Lines>3</Lines>
  <Paragraphs>1</Paragraphs>
  <ScaleCrop>false</ScaleCrop>
  <Company/>
  <LinksUpToDate>false</LinksUpToDate>
  <CharactersWithSpaces>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vica Jane DSouza</dc:creator>
  <cp:keywords/>
  <dc:description/>
  <cp:lastModifiedBy>Jevica Jane DSouza</cp:lastModifiedBy>
  <cp:revision>2</cp:revision>
  <dcterms:created xsi:type="dcterms:W3CDTF">2024-04-05T04:34:00Z</dcterms:created>
  <dcterms:modified xsi:type="dcterms:W3CDTF">2024-04-05T04:40:00Z</dcterms:modified>
</cp:coreProperties>
</file>